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cea285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cados en el diagnósti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e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f5d52140-1f51-47f7-b005-51d1e1616cd9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6:44:43Z</dcterms:created>
  <dcterms:modified xsi:type="dcterms:W3CDTF">2023-07-24T16:4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